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D8EA0" w14:textId="77777777" w:rsidR="00CA0F55" w:rsidRDefault="00CA0F55" w:rsidP="00CA0F55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bookmarkStart w:id="0" w:name="_Hlk105452554"/>
    </w:p>
    <w:tbl>
      <w:tblPr>
        <w:tblpPr w:leftFromText="180" w:rightFromText="180" w:vertAnchor="text" w:horzAnchor="margin" w:tblpY="762"/>
        <w:tblW w:w="9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993"/>
        <w:gridCol w:w="1868"/>
        <w:gridCol w:w="1734"/>
        <w:gridCol w:w="2000"/>
        <w:gridCol w:w="2003"/>
      </w:tblGrid>
      <w:tr w:rsidR="00CA0F55" w:rsidRPr="000C467C" w14:paraId="18610CE4" w14:textId="77777777" w:rsidTr="00377BA4">
        <w:trPr>
          <w:trHeight w:val="404"/>
        </w:trPr>
        <w:tc>
          <w:tcPr>
            <w:tcW w:w="1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8568FD" w14:textId="77777777" w:rsidR="00CA0F55" w:rsidRPr="003B7593" w:rsidRDefault="00CA0F55" w:rsidP="00377BA4">
            <w:pPr>
              <w:ind w:hanging="2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7593">
              <w:rPr>
                <w:rFonts w:ascii="Times New Roman" w:eastAsia="Times New Roman" w:hAnsi="Times New Roman" w:cs="Times New Roman"/>
                <w:b/>
                <w:color w:val="000000"/>
                <w:position w:val="-1"/>
                <w:sz w:val="20"/>
                <w:szCs w:val="20"/>
                <w:lang w:val="en-GB"/>
              </w:rPr>
              <w:t>Maize germplasms</w:t>
            </w:r>
          </w:p>
        </w:tc>
        <w:tc>
          <w:tcPr>
            <w:tcW w:w="18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199C15" w14:textId="77777777" w:rsidR="00CA0F55" w:rsidRPr="003B7593" w:rsidRDefault="00CA0F55" w:rsidP="00377BA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3 WAP</w:t>
            </w: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85BA3B" w14:textId="77777777" w:rsidR="00CA0F55" w:rsidRPr="003B7593" w:rsidRDefault="00CA0F55" w:rsidP="00377BA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6 WAP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4632CA" w14:textId="77777777" w:rsidR="00CA0F55" w:rsidRPr="003B7593" w:rsidRDefault="00CA0F55" w:rsidP="00377BA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0 WAP</w:t>
            </w:r>
          </w:p>
        </w:tc>
        <w:tc>
          <w:tcPr>
            <w:tcW w:w="2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17428D" w14:textId="7DA233DD" w:rsidR="00CA0F55" w:rsidRPr="00327DCE" w:rsidRDefault="00327DCE" w:rsidP="00327DCE">
            <w:pPr>
              <w:spacing w:after="0" w:line="240" w:lineRule="auto"/>
              <w:ind w:left="72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327DCE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Mean ± SE</w:t>
            </w:r>
          </w:p>
        </w:tc>
      </w:tr>
      <w:tr w:rsidR="00CA0F55" w:rsidRPr="000C467C" w14:paraId="11E4EAE9" w14:textId="77777777" w:rsidTr="00377BA4">
        <w:trPr>
          <w:trHeight w:val="404"/>
        </w:trPr>
        <w:tc>
          <w:tcPr>
            <w:tcW w:w="1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384F6F" w14:textId="77777777" w:rsidR="00CA0F55" w:rsidRPr="003B7593" w:rsidRDefault="00CA0F55" w:rsidP="00377BA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eastAsia="Times New Roman" w:hAnsi="Times New Roman" w:cs="Times New Roman"/>
                <w:i/>
                <w:color w:val="000000"/>
                <w:position w:val="-1"/>
                <w:sz w:val="20"/>
                <w:szCs w:val="20"/>
                <w:lang w:val="en-GB"/>
              </w:rPr>
              <w:t>SEU2</w:t>
            </w:r>
          </w:p>
        </w:tc>
        <w:tc>
          <w:tcPr>
            <w:tcW w:w="18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4C2F8A" w14:textId="77777777" w:rsidR="00CA0F55" w:rsidRPr="003B7593" w:rsidRDefault="00CA0F55" w:rsidP="00377BA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48.54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11</w:t>
            </w: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2C88F48" w14:textId="77777777" w:rsidR="00CA0F55" w:rsidRPr="003B7593" w:rsidRDefault="00CA0F55" w:rsidP="00377BA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4.61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13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2DA84D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2.37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40</w:t>
            </w:r>
          </w:p>
        </w:tc>
        <w:tc>
          <w:tcPr>
            <w:tcW w:w="20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9E886F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1.24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0.89</w:t>
            </w:r>
          </w:p>
        </w:tc>
      </w:tr>
      <w:tr w:rsidR="00CA0F55" w:rsidRPr="000C467C" w14:paraId="2BACFE40" w14:textId="77777777" w:rsidTr="00377BA4">
        <w:trPr>
          <w:trHeight w:val="227"/>
        </w:trPr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4A54B" w14:textId="77777777" w:rsidR="00CA0F55" w:rsidRPr="003B7593" w:rsidRDefault="00CA0F55" w:rsidP="00377BA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eastAsia="Times New Roman" w:hAnsi="Times New Roman" w:cs="Times New Roman"/>
                <w:i/>
                <w:color w:val="000000"/>
                <w:position w:val="-1"/>
                <w:sz w:val="20"/>
                <w:szCs w:val="20"/>
                <w:lang w:val="en-GB"/>
              </w:rPr>
              <w:t>SEU6</w:t>
            </w:r>
          </w:p>
        </w:tc>
        <w:tc>
          <w:tcPr>
            <w:tcW w:w="1868" w:type="dxa"/>
            <w:tcBorders>
              <w:top w:val="nil"/>
              <w:left w:val="nil"/>
              <w:bottom w:val="nil"/>
              <w:right w:val="nil"/>
            </w:tcBorders>
          </w:tcPr>
          <w:p w14:paraId="3115EE03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49.98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44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58B2AC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2.62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25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32CB3233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49.57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00*</w:t>
            </w:r>
          </w:p>
        </w:tc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</w:tcPr>
          <w:p w14:paraId="38518D78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1.64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0.75</w:t>
            </w:r>
          </w:p>
        </w:tc>
      </w:tr>
      <w:tr w:rsidR="00CA0F55" w:rsidRPr="000C467C" w14:paraId="259C7FBA" w14:textId="77777777" w:rsidTr="00377BA4">
        <w:trPr>
          <w:trHeight w:val="139"/>
        </w:trPr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2A5EF" w14:textId="77777777" w:rsidR="00CA0F55" w:rsidRPr="003B7593" w:rsidRDefault="00CA0F55" w:rsidP="00377BA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eastAsia="Times New Roman" w:hAnsi="Times New Roman" w:cs="Times New Roman"/>
                <w:i/>
                <w:color w:val="000000"/>
                <w:position w:val="-1"/>
                <w:sz w:val="20"/>
                <w:szCs w:val="20"/>
                <w:lang w:val="en-GB"/>
              </w:rPr>
              <w:t>SEU9</w:t>
            </w:r>
          </w:p>
        </w:tc>
        <w:tc>
          <w:tcPr>
            <w:tcW w:w="1868" w:type="dxa"/>
            <w:tcBorders>
              <w:top w:val="nil"/>
              <w:left w:val="nil"/>
              <w:bottom w:val="nil"/>
              <w:right w:val="nil"/>
            </w:tcBorders>
          </w:tcPr>
          <w:p w14:paraId="48C47CA5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47.52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61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EE8FF9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3.17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05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3F16089E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4.40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59</w:t>
            </w:r>
          </w:p>
        </w:tc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</w:tcPr>
          <w:p w14:paraId="4B5561FA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1.78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15</w:t>
            </w:r>
          </w:p>
        </w:tc>
      </w:tr>
      <w:tr w:rsidR="00CA0F55" w:rsidRPr="000C467C" w14:paraId="663BE139" w14:textId="77777777" w:rsidTr="00377BA4">
        <w:trPr>
          <w:trHeight w:val="211"/>
        </w:trPr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CB61E" w14:textId="77777777" w:rsidR="00CA0F55" w:rsidRPr="003B7593" w:rsidRDefault="00CA0F55" w:rsidP="00377BA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eastAsia="Times New Roman" w:hAnsi="Times New Roman" w:cs="Times New Roman"/>
                <w:i/>
                <w:color w:val="000000"/>
                <w:position w:val="-1"/>
                <w:sz w:val="20"/>
                <w:szCs w:val="20"/>
                <w:lang w:val="en-GB"/>
              </w:rPr>
              <w:t>SEU10</w:t>
            </w:r>
          </w:p>
        </w:tc>
        <w:tc>
          <w:tcPr>
            <w:tcW w:w="1868" w:type="dxa"/>
            <w:tcBorders>
              <w:top w:val="nil"/>
              <w:left w:val="nil"/>
              <w:bottom w:val="nil"/>
              <w:right w:val="nil"/>
            </w:tcBorders>
          </w:tcPr>
          <w:p w14:paraId="51439BE7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49.48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35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C0C243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4.88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0.9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62E959E8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49.96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23</w:t>
            </w:r>
          </w:p>
        </w:tc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</w:tcPr>
          <w:p w14:paraId="2D2B03C1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2.02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0.85</w:t>
            </w:r>
          </w:p>
        </w:tc>
      </w:tr>
      <w:tr w:rsidR="00CA0F55" w:rsidRPr="000C467C" w14:paraId="5BDB0EC4" w14:textId="77777777" w:rsidTr="00377BA4">
        <w:trPr>
          <w:trHeight w:val="203"/>
        </w:trPr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C26F1" w14:textId="77777777" w:rsidR="00CA0F55" w:rsidRPr="003B7593" w:rsidRDefault="00CA0F55" w:rsidP="00377BA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eastAsia="Times New Roman" w:hAnsi="Times New Roman" w:cs="Times New Roman"/>
                <w:i/>
                <w:color w:val="000000"/>
                <w:position w:val="-1"/>
                <w:sz w:val="20"/>
                <w:szCs w:val="20"/>
                <w:lang w:val="en-GB"/>
              </w:rPr>
              <w:t>SEU14</w:t>
            </w:r>
          </w:p>
        </w:tc>
        <w:tc>
          <w:tcPr>
            <w:tcW w:w="1868" w:type="dxa"/>
            <w:tcBorders>
              <w:top w:val="nil"/>
              <w:left w:val="nil"/>
              <w:bottom w:val="nil"/>
              <w:right w:val="nil"/>
            </w:tcBorders>
          </w:tcPr>
          <w:p w14:paraId="78AEC037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45.33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20*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1107EC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3.63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09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1F69D203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5.12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35</w:t>
            </w:r>
          </w:p>
        </w:tc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</w:tcPr>
          <w:p w14:paraId="39AA786F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2.35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0.85</w:t>
            </w:r>
          </w:p>
        </w:tc>
      </w:tr>
      <w:tr w:rsidR="00CA0F55" w:rsidRPr="000C467C" w14:paraId="7BE26580" w14:textId="77777777" w:rsidTr="00377BA4">
        <w:trPr>
          <w:trHeight w:val="44"/>
        </w:trPr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26A3D" w14:textId="77777777" w:rsidR="00CA0F55" w:rsidRPr="003B7593" w:rsidRDefault="00CA0F55" w:rsidP="00377BA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eastAsia="Times New Roman" w:hAnsi="Times New Roman" w:cs="Times New Roman"/>
                <w:i/>
                <w:color w:val="000000"/>
                <w:position w:val="-1"/>
                <w:sz w:val="20"/>
                <w:szCs w:val="20"/>
                <w:lang w:val="en-GB"/>
              </w:rPr>
              <w:t>SEU15</w:t>
            </w:r>
          </w:p>
        </w:tc>
        <w:tc>
          <w:tcPr>
            <w:tcW w:w="1868" w:type="dxa"/>
            <w:tcBorders>
              <w:top w:val="nil"/>
              <w:left w:val="nil"/>
              <w:bottom w:val="nil"/>
              <w:right w:val="nil"/>
            </w:tcBorders>
          </w:tcPr>
          <w:p w14:paraId="0C429BBA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48.97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14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5CE1E5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5.72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4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7052F84A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4.97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14</w:t>
            </w:r>
          </w:p>
        </w:tc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</w:tcPr>
          <w:p w14:paraId="3A0C1084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3.47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0.43</w:t>
            </w:r>
          </w:p>
        </w:tc>
      </w:tr>
      <w:tr w:rsidR="00CA0F55" w:rsidRPr="000C467C" w14:paraId="598A76B0" w14:textId="77777777" w:rsidTr="00377BA4">
        <w:trPr>
          <w:trHeight w:val="44"/>
        </w:trPr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CDFA1" w14:textId="77777777" w:rsidR="00CA0F55" w:rsidRPr="003B7593" w:rsidRDefault="00CA0F55" w:rsidP="00377BA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eastAsia="Times New Roman" w:hAnsi="Times New Roman" w:cs="Times New Roman"/>
                <w:i/>
                <w:color w:val="000000"/>
                <w:position w:val="-1"/>
                <w:sz w:val="20"/>
                <w:szCs w:val="20"/>
                <w:lang w:val="en-GB"/>
              </w:rPr>
              <w:t>SEU16</w:t>
            </w:r>
          </w:p>
        </w:tc>
        <w:tc>
          <w:tcPr>
            <w:tcW w:w="1868" w:type="dxa"/>
            <w:tcBorders>
              <w:top w:val="nil"/>
              <w:left w:val="nil"/>
              <w:bottom w:val="nil"/>
              <w:right w:val="nil"/>
            </w:tcBorders>
          </w:tcPr>
          <w:p w14:paraId="00FBEE59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48.03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78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F36B0D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2.13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23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245EBDB3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5.84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30</w:t>
            </w:r>
          </w:p>
        </w:tc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</w:tcPr>
          <w:p w14:paraId="61A03126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2.00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0.85</w:t>
            </w:r>
          </w:p>
        </w:tc>
      </w:tr>
      <w:tr w:rsidR="00CA0F55" w:rsidRPr="000C467C" w14:paraId="2795BE4C" w14:textId="77777777" w:rsidTr="00377BA4">
        <w:trPr>
          <w:trHeight w:val="44"/>
        </w:trPr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82FC1" w14:textId="77777777" w:rsidR="00CA0F55" w:rsidRPr="003B7593" w:rsidRDefault="00CA0F55" w:rsidP="00377BA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eastAsia="Times New Roman" w:hAnsi="Times New Roman" w:cs="Times New Roman"/>
                <w:i/>
                <w:color w:val="000000"/>
                <w:position w:val="-1"/>
                <w:sz w:val="20"/>
                <w:szCs w:val="20"/>
                <w:lang w:val="en-GB"/>
              </w:rPr>
              <w:t>SEU17</w:t>
            </w:r>
          </w:p>
        </w:tc>
        <w:tc>
          <w:tcPr>
            <w:tcW w:w="1868" w:type="dxa"/>
            <w:tcBorders>
              <w:top w:val="nil"/>
              <w:left w:val="nil"/>
              <w:bottom w:val="nil"/>
              <w:right w:val="nil"/>
            </w:tcBorders>
          </w:tcPr>
          <w:p w14:paraId="5F4CD594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0.15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19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AA8022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3.14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17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25026B60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1.74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04</w:t>
            </w:r>
          </w:p>
        </w:tc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</w:tcPr>
          <w:p w14:paraId="68DDFF3D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1.74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0.66</w:t>
            </w:r>
          </w:p>
        </w:tc>
      </w:tr>
      <w:tr w:rsidR="00CA0F55" w:rsidRPr="000C467C" w14:paraId="2C37A788" w14:textId="77777777" w:rsidTr="00377BA4">
        <w:trPr>
          <w:trHeight w:val="171"/>
        </w:trPr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23C1B" w14:textId="77777777" w:rsidR="00CA0F55" w:rsidRPr="003B7593" w:rsidRDefault="00CA0F55" w:rsidP="00377BA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eastAsia="Times New Roman" w:hAnsi="Times New Roman" w:cs="Times New Roman"/>
                <w:i/>
                <w:color w:val="000000"/>
                <w:position w:val="-1"/>
                <w:sz w:val="20"/>
                <w:szCs w:val="20"/>
                <w:lang w:val="en-GB"/>
              </w:rPr>
              <w:t>Pacific-999</w:t>
            </w:r>
          </w:p>
        </w:tc>
        <w:tc>
          <w:tcPr>
            <w:tcW w:w="1868" w:type="dxa"/>
            <w:tcBorders>
              <w:top w:val="nil"/>
              <w:left w:val="nil"/>
              <w:bottom w:val="nil"/>
              <w:right w:val="nil"/>
            </w:tcBorders>
          </w:tcPr>
          <w:p w14:paraId="6EB8B11F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46.93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19*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6FDFE2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3.62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2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64ECB10C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5.61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26</w:t>
            </w:r>
          </w:p>
        </w:tc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</w:tcPr>
          <w:p w14:paraId="6751124B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2.33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0.79</w:t>
            </w:r>
          </w:p>
        </w:tc>
      </w:tr>
      <w:tr w:rsidR="00CA0F55" w:rsidRPr="000C467C" w14:paraId="44D680E1" w14:textId="77777777" w:rsidTr="00377BA4">
        <w:trPr>
          <w:trHeight w:val="163"/>
        </w:trPr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2CF8A" w14:textId="77777777" w:rsidR="00CA0F55" w:rsidRPr="003B7593" w:rsidRDefault="00CA0F55" w:rsidP="00377BA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eastAsia="Times New Roman" w:hAnsi="Times New Roman" w:cs="Times New Roman"/>
                <w:i/>
                <w:color w:val="000000"/>
                <w:position w:val="-1"/>
                <w:sz w:val="20"/>
                <w:szCs w:val="20"/>
                <w:lang w:val="en-GB"/>
              </w:rPr>
              <w:t>cv.Bhadra</w:t>
            </w:r>
          </w:p>
        </w:tc>
        <w:tc>
          <w:tcPr>
            <w:tcW w:w="1868" w:type="dxa"/>
            <w:tcBorders>
              <w:top w:val="nil"/>
              <w:left w:val="nil"/>
              <w:bottom w:val="nil"/>
              <w:right w:val="nil"/>
            </w:tcBorders>
          </w:tcPr>
          <w:p w14:paraId="4880D7BE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2.76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41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E1828C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4.18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4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1359E544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4.60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32</w:t>
            </w:r>
          </w:p>
        </w:tc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</w:tcPr>
          <w:p w14:paraId="7ABD2237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54.30</w:t>
            </w:r>
            <w:r w:rsidRPr="003B759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±1.10</w:t>
            </w:r>
          </w:p>
        </w:tc>
      </w:tr>
      <w:tr w:rsidR="00CA0F55" w:rsidRPr="000C467C" w14:paraId="454204F2" w14:textId="77777777" w:rsidTr="00377BA4">
        <w:trPr>
          <w:trHeight w:val="163"/>
        </w:trPr>
        <w:tc>
          <w:tcPr>
            <w:tcW w:w="1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B1CF7" w14:textId="77777777" w:rsidR="00CA0F55" w:rsidRDefault="00CA0F55" w:rsidP="00377BA4">
            <w:pPr>
              <w:suppressAutoHyphens/>
              <w:spacing w:after="120" w:line="360" w:lineRule="auto"/>
              <w:ind w:leftChars="-1" w:hangingChars="1" w:hanging="2"/>
              <w:contextualSpacing/>
              <w:textAlignment w:val="top"/>
              <w:outlineLvl w:val="0"/>
              <w:rPr>
                <w:rFonts w:ascii="Times New Roman" w:eastAsia="Times New Roman" w:hAnsi="Times New Roman" w:cs="Times New Roman"/>
                <w:i/>
                <w:color w:val="000000"/>
                <w:position w:val="-1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position w:val="-1"/>
                <w:sz w:val="20"/>
                <w:szCs w:val="20"/>
                <w:lang w:val="en-GB"/>
              </w:rPr>
              <w:t>F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position w:val="-1"/>
                <w:sz w:val="20"/>
                <w:szCs w:val="20"/>
                <w:vertAlign w:val="subscript"/>
                <w:lang w:val="en-GB"/>
              </w:rPr>
              <w:t>(9,191)</w:t>
            </w:r>
          </w:p>
        </w:tc>
        <w:tc>
          <w:tcPr>
            <w:tcW w:w="1868" w:type="dxa"/>
            <w:tcBorders>
              <w:top w:val="nil"/>
              <w:left w:val="nil"/>
              <w:bottom w:val="nil"/>
              <w:right w:val="nil"/>
            </w:tcBorders>
          </w:tcPr>
          <w:p w14:paraId="4F3318C8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54</w:t>
            </w:r>
          </w:p>
        </w:tc>
        <w:tc>
          <w:tcPr>
            <w:tcW w:w="1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4A7D9B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22C1920E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49</w:t>
            </w:r>
          </w:p>
        </w:tc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</w:tcPr>
          <w:p w14:paraId="770CE88B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</w:tc>
      </w:tr>
      <w:tr w:rsidR="00CA0F55" w:rsidRPr="000C467C" w14:paraId="5BB2DA93" w14:textId="77777777" w:rsidTr="00377BA4">
        <w:trPr>
          <w:trHeight w:val="163"/>
        </w:trPr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C499D9" w14:textId="77777777" w:rsidR="00CA0F55" w:rsidRDefault="00CA0F55" w:rsidP="00377BA4">
            <w:pPr>
              <w:suppressAutoHyphens/>
              <w:spacing w:after="120" w:line="360" w:lineRule="auto"/>
              <w:ind w:leftChars="-1" w:hangingChars="1" w:hanging="2"/>
              <w:contextualSpacing/>
              <w:textAlignment w:val="top"/>
              <w:outlineLvl w:val="0"/>
              <w:rPr>
                <w:rFonts w:ascii="Times New Roman" w:eastAsia="Times New Roman" w:hAnsi="Times New Roman" w:cs="Times New Roman"/>
                <w:i/>
                <w:color w:val="000000"/>
                <w:position w:val="-1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position w:val="-1"/>
                <w:sz w:val="20"/>
                <w:szCs w:val="20"/>
                <w:lang w:val="en-GB"/>
              </w:rPr>
              <w:t>p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4EDCD1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7A269A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55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27B245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001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EED01D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832</w:t>
            </w:r>
          </w:p>
        </w:tc>
      </w:tr>
      <w:tr w:rsidR="00CA0F55" w:rsidRPr="000C467C" w14:paraId="5727A4EF" w14:textId="77777777" w:rsidTr="00377BA4">
        <w:trPr>
          <w:trHeight w:val="163"/>
        </w:trPr>
        <w:tc>
          <w:tcPr>
            <w:tcW w:w="9598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7824C6" w14:textId="77777777" w:rsidR="00CA0F55" w:rsidRPr="003B7593" w:rsidRDefault="00CA0F55" w:rsidP="00377B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 xml:space="preserve">WAP: Week after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ield </w:t>
            </w: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 xml:space="preserve">planting; The superscript * indicates </w:t>
            </w:r>
            <w:r w:rsidRPr="003B7593">
              <w:rPr>
                <w:rFonts w:ascii="Times New Roman" w:hAnsi="Times New Roman" w:cs="Times New Roman"/>
                <w:color w:val="010205"/>
                <w:sz w:val="20"/>
                <w:szCs w:val="20"/>
              </w:rPr>
              <w:t>differences between the corresponding maize landrace</w:t>
            </w:r>
            <w:r w:rsidRPr="003B759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 w:rsidRPr="003B7593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Bhadra</w:t>
            </w:r>
            <w:r w:rsidRPr="003B7593">
              <w:rPr>
                <w:rFonts w:ascii="Times New Roman" w:hAnsi="Times New Roman" w:cs="Times New Roman"/>
                <w:sz w:val="20"/>
                <w:szCs w:val="20"/>
              </w:rPr>
              <w:t xml:space="preserve"> (p-value &lt; 0.05). The values correspond to the average of each parameter ± SE (n=20).</w:t>
            </w:r>
          </w:p>
        </w:tc>
      </w:tr>
    </w:tbl>
    <w:p w14:paraId="26EF38F8" w14:textId="5F7C1DD5" w:rsidR="00CA0F55" w:rsidRPr="008F5225" w:rsidRDefault="00EC6AE0" w:rsidP="00CA0F55">
      <w:pPr>
        <w:pStyle w:val="Caption"/>
        <w:keepNext/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</w:pPr>
      <w:bookmarkStart w:id="1" w:name="_GoBack"/>
      <w:bookmarkEnd w:id="1"/>
      <w:r>
        <w:rPr>
          <w:rFonts w:ascii="Times New Roman" w:hAnsi="Times New Roman" w:cs="Times New Roman"/>
          <w:b/>
          <w:bCs/>
          <w:i w:val="0"/>
          <w:iCs w:val="0"/>
          <w:color w:val="auto"/>
          <w:sz w:val="20"/>
          <w:szCs w:val="20"/>
        </w:rPr>
        <w:t>Supplementary Table 1</w:t>
      </w:r>
      <w:r w:rsidR="00CA0F55" w:rsidRPr="00096376">
        <w:rPr>
          <w:rFonts w:ascii="Times New Roman" w:hAnsi="Times New Roman" w:cs="Times New Roman"/>
          <w:b/>
          <w:bCs/>
          <w:i w:val="0"/>
          <w:iCs w:val="0"/>
          <w:color w:val="auto"/>
          <w:sz w:val="20"/>
          <w:szCs w:val="20"/>
        </w:rPr>
        <w:t xml:space="preserve">: </w:t>
      </w:r>
      <w:r w:rsidR="00CA0F55" w:rsidRPr="002A466C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Chlorophyll content in young fully expanded leaf at different stages of maize germplasm.</w:t>
      </w:r>
    </w:p>
    <w:p w14:paraId="74BC518D" w14:textId="2C1D804D" w:rsidR="00327DCE" w:rsidRDefault="00327DCE" w:rsidP="00CA0F55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DD67697" w14:textId="77777777" w:rsidR="00327DCE" w:rsidRPr="00327DCE" w:rsidRDefault="00327DCE" w:rsidP="00327DCE">
      <w:pPr>
        <w:rPr>
          <w:rFonts w:ascii="Times New Roman" w:hAnsi="Times New Roman" w:cs="Times New Roman"/>
          <w:sz w:val="24"/>
          <w:szCs w:val="24"/>
        </w:rPr>
      </w:pPr>
    </w:p>
    <w:p w14:paraId="47AA5635" w14:textId="77777777" w:rsidR="00327DCE" w:rsidRPr="00327DCE" w:rsidRDefault="00327DCE" w:rsidP="00327DCE">
      <w:pPr>
        <w:rPr>
          <w:rFonts w:ascii="Times New Roman" w:hAnsi="Times New Roman" w:cs="Times New Roman"/>
          <w:sz w:val="24"/>
          <w:szCs w:val="24"/>
        </w:rPr>
      </w:pPr>
    </w:p>
    <w:p w14:paraId="13B9A1D3" w14:textId="29D13D01" w:rsidR="00CA0F55" w:rsidRDefault="00327DCE" w:rsidP="00327DCE">
      <w:pPr>
        <w:tabs>
          <w:tab w:val="left" w:pos="220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End w:id="0"/>
    </w:p>
    <w:sectPr w:rsidR="00CA0F55" w:rsidSect="00961A4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64AEBB" w14:textId="77777777" w:rsidR="00693AF0" w:rsidRDefault="00693AF0" w:rsidP="00AD64E8">
      <w:pPr>
        <w:spacing w:after="0" w:line="240" w:lineRule="auto"/>
      </w:pPr>
      <w:r>
        <w:separator/>
      </w:r>
    </w:p>
  </w:endnote>
  <w:endnote w:type="continuationSeparator" w:id="0">
    <w:p w14:paraId="64A5B2D5" w14:textId="77777777" w:rsidR="00693AF0" w:rsidRDefault="00693AF0" w:rsidP="00AD6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TT1a8fcafc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STIX-Italic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4C7188" w14:textId="77777777" w:rsidR="00693AF0" w:rsidRDefault="00693AF0" w:rsidP="00AD64E8">
      <w:pPr>
        <w:spacing w:after="0" w:line="240" w:lineRule="auto"/>
      </w:pPr>
      <w:r>
        <w:separator/>
      </w:r>
    </w:p>
  </w:footnote>
  <w:footnote w:type="continuationSeparator" w:id="0">
    <w:p w14:paraId="77E9F242" w14:textId="77777777" w:rsidR="00693AF0" w:rsidRDefault="00693AF0" w:rsidP="00AD64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zExtDQ2MzI2NzZW0lEKTi0uzszPAymwMKsFABp6e1MtAAAA"/>
  </w:docVars>
  <w:rsids>
    <w:rsidRoot w:val="001D03C2"/>
    <w:rsid w:val="0000215C"/>
    <w:rsid w:val="000021B1"/>
    <w:rsid w:val="0000343A"/>
    <w:rsid w:val="00005DCD"/>
    <w:rsid w:val="0001193A"/>
    <w:rsid w:val="000145A9"/>
    <w:rsid w:val="00017ADE"/>
    <w:rsid w:val="00017D85"/>
    <w:rsid w:val="00020598"/>
    <w:rsid w:val="000211E6"/>
    <w:rsid w:val="0002189E"/>
    <w:rsid w:val="00025332"/>
    <w:rsid w:val="000253E9"/>
    <w:rsid w:val="00025493"/>
    <w:rsid w:val="00025DC4"/>
    <w:rsid w:val="00031AF6"/>
    <w:rsid w:val="00033C77"/>
    <w:rsid w:val="0003427D"/>
    <w:rsid w:val="00034C63"/>
    <w:rsid w:val="00036372"/>
    <w:rsid w:val="0003737F"/>
    <w:rsid w:val="00037EBC"/>
    <w:rsid w:val="000406CF"/>
    <w:rsid w:val="00041504"/>
    <w:rsid w:val="000442E6"/>
    <w:rsid w:val="000456B6"/>
    <w:rsid w:val="0004788F"/>
    <w:rsid w:val="000514C5"/>
    <w:rsid w:val="000572B2"/>
    <w:rsid w:val="00060043"/>
    <w:rsid w:val="00061EDB"/>
    <w:rsid w:val="000631C7"/>
    <w:rsid w:val="000636CC"/>
    <w:rsid w:val="00066448"/>
    <w:rsid w:val="0007051C"/>
    <w:rsid w:val="00075BAD"/>
    <w:rsid w:val="000762DC"/>
    <w:rsid w:val="00077836"/>
    <w:rsid w:val="000809FB"/>
    <w:rsid w:val="00080DEE"/>
    <w:rsid w:val="00080FB6"/>
    <w:rsid w:val="00086BA6"/>
    <w:rsid w:val="00086E12"/>
    <w:rsid w:val="00091D2F"/>
    <w:rsid w:val="00094633"/>
    <w:rsid w:val="00095A8B"/>
    <w:rsid w:val="0009655B"/>
    <w:rsid w:val="000A013B"/>
    <w:rsid w:val="000A0F1F"/>
    <w:rsid w:val="000A1546"/>
    <w:rsid w:val="000A17DA"/>
    <w:rsid w:val="000A3C08"/>
    <w:rsid w:val="000A5FDB"/>
    <w:rsid w:val="000B3DD4"/>
    <w:rsid w:val="000B6451"/>
    <w:rsid w:val="000B7804"/>
    <w:rsid w:val="000C2654"/>
    <w:rsid w:val="000C30DD"/>
    <w:rsid w:val="000C467C"/>
    <w:rsid w:val="000C5664"/>
    <w:rsid w:val="000C7120"/>
    <w:rsid w:val="000D24CE"/>
    <w:rsid w:val="000D298C"/>
    <w:rsid w:val="000D7C86"/>
    <w:rsid w:val="000E28CF"/>
    <w:rsid w:val="000E7B55"/>
    <w:rsid w:val="000F3234"/>
    <w:rsid w:val="000F3F49"/>
    <w:rsid w:val="000F62A9"/>
    <w:rsid w:val="000F7464"/>
    <w:rsid w:val="00100345"/>
    <w:rsid w:val="0010040D"/>
    <w:rsid w:val="00100689"/>
    <w:rsid w:val="001013A0"/>
    <w:rsid w:val="0010365B"/>
    <w:rsid w:val="001037A4"/>
    <w:rsid w:val="001039EE"/>
    <w:rsid w:val="001067EE"/>
    <w:rsid w:val="00107460"/>
    <w:rsid w:val="00110D91"/>
    <w:rsid w:val="00111C8B"/>
    <w:rsid w:val="001121B9"/>
    <w:rsid w:val="00112C6B"/>
    <w:rsid w:val="001149B0"/>
    <w:rsid w:val="00116CB1"/>
    <w:rsid w:val="00120065"/>
    <w:rsid w:val="001202BB"/>
    <w:rsid w:val="00120419"/>
    <w:rsid w:val="00124938"/>
    <w:rsid w:val="001320A9"/>
    <w:rsid w:val="0013296B"/>
    <w:rsid w:val="001329AD"/>
    <w:rsid w:val="0013331C"/>
    <w:rsid w:val="00134E7A"/>
    <w:rsid w:val="00135A06"/>
    <w:rsid w:val="00135BFE"/>
    <w:rsid w:val="00137E37"/>
    <w:rsid w:val="00140ABC"/>
    <w:rsid w:val="00140C4E"/>
    <w:rsid w:val="00141E89"/>
    <w:rsid w:val="00146E79"/>
    <w:rsid w:val="0014742C"/>
    <w:rsid w:val="001510D8"/>
    <w:rsid w:val="00152604"/>
    <w:rsid w:val="00157058"/>
    <w:rsid w:val="00157ADF"/>
    <w:rsid w:val="00161ACE"/>
    <w:rsid w:val="00164E4E"/>
    <w:rsid w:val="00166CD0"/>
    <w:rsid w:val="00171B80"/>
    <w:rsid w:val="001767BD"/>
    <w:rsid w:val="00180F54"/>
    <w:rsid w:val="001851EB"/>
    <w:rsid w:val="00185DF1"/>
    <w:rsid w:val="00186A65"/>
    <w:rsid w:val="001872E0"/>
    <w:rsid w:val="00191A0B"/>
    <w:rsid w:val="0019511E"/>
    <w:rsid w:val="001956D1"/>
    <w:rsid w:val="00195CBC"/>
    <w:rsid w:val="00196F3D"/>
    <w:rsid w:val="00197946"/>
    <w:rsid w:val="001A003D"/>
    <w:rsid w:val="001A0C75"/>
    <w:rsid w:val="001A367F"/>
    <w:rsid w:val="001A4276"/>
    <w:rsid w:val="001A63D2"/>
    <w:rsid w:val="001A6943"/>
    <w:rsid w:val="001A7F28"/>
    <w:rsid w:val="001B1F31"/>
    <w:rsid w:val="001B33D8"/>
    <w:rsid w:val="001B5C4B"/>
    <w:rsid w:val="001B6CA6"/>
    <w:rsid w:val="001C21C0"/>
    <w:rsid w:val="001C47E7"/>
    <w:rsid w:val="001D03C2"/>
    <w:rsid w:val="001D17AC"/>
    <w:rsid w:val="001D2256"/>
    <w:rsid w:val="001D2F2F"/>
    <w:rsid w:val="001D5D10"/>
    <w:rsid w:val="001D68AD"/>
    <w:rsid w:val="001E1429"/>
    <w:rsid w:val="001E23DE"/>
    <w:rsid w:val="001E2AAD"/>
    <w:rsid w:val="001E2BDF"/>
    <w:rsid w:val="001F1F52"/>
    <w:rsid w:val="001F2D51"/>
    <w:rsid w:val="001F54D7"/>
    <w:rsid w:val="001F6062"/>
    <w:rsid w:val="001F64DB"/>
    <w:rsid w:val="001F6920"/>
    <w:rsid w:val="001F735C"/>
    <w:rsid w:val="00201625"/>
    <w:rsid w:val="00203F05"/>
    <w:rsid w:val="00205442"/>
    <w:rsid w:val="0021168C"/>
    <w:rsid w:val="002127C9"/>
    <w:rsid w:val="00212C76"/>
    <w:rsid w:val="00213FD4"/>
    <w:rsid w:val="00217064"/>
    <w:rsid w:val="0022000C"/>
    <w:rsid w:val="00221AD2"/>
    <w:rsid w:val="00225E5A"/>
    <w:rsid w:val="002303A7"/>
    <w:rsid w:val="002340C9"/>
    <w:rsid w:val="00236037"/>
    <w:rsid w:val="0023750F"/>
    <w:rsid w:val="00240323"/>
    <w:rsid w:val="00240A80"/>
    <w:rsid w:val="00245B1C"/>
    <w:rsid w:val="00245F95"/>
    <w:rsid w:val="00247279"/>
    <w:rsid w:val="002559AE"/>
    <w:rsid w:val="00260BB2"/>
    <w:rsid w:val="0026187B"/>
    <w:rsid w:val="0026314C"/>
    <w:rsid w:val="00264715"/>
    <w:rsid w:val="00264E80"/>
    <w:rsid w:val="002701CE"/>
    <w:rsid w:val="00271395"/>
    <w:rsid w:val="0027416D"/>
    <w:rsid w:val="0027457E"/>
    <w:rsid w:val="00276667"/>
    <w:rsid w:val="0028082A"/>
    <w:rsid w:val="00281806"/>
    <w:rsid w:val="00283296"/>
    <w:rsid w:val="00283C53"/>
    <w:rsid w:val="0028506A"/>
    <w:rsid w:val="00286A80"/>
    <w:rsid w:val="0029053E"/>
    <w:rsid w:val="002917BC"/>
    <w:rsid w:val="00291F9E"/>
    <w:rsid w:val="00292EA6"/>
    <w:rsid w:val="0029437C"/>
    <w:rsid w:val="002947D7"/>
    <w:rsid w:val="002964C7"/>
    <w:rsid w:val="002967D6"/>
    <w:rsid w:val="00296E74"/>
    <w:rsid w:val="002A5258"/>
    <w:rsid w:val="002A6081"/>
    <w:rsid w:val="002A686E"/>
    <w:rsid w:val="002A6BF9"/>
    <w:rsid w:val="002B030D"/>
    <w:rsid w:val="002B3504"/>
    <w:rsid w:val="002C0560"/>
    <w:rsid w:val="002C1A64"/>
    <w:rsid w:val="002C1BAF"/>
    <w:rsid w:val="002C27B9"/>
    <w:rsid w:val="002C6637"/>
    <w:rsid w:val="002D02EC"/>
    <w:rsid w:val="002D08E6"/>
    <w:rsid w:val="002D0902"/>
    <w:rsid w:val="002D2C4F"/>
    <w:rsid w:val="002D3321"/>
    <w:rsid w:val="002D409A"/>
    <w:rsid w:val="002D4733"/>
    <w:rsid w:val="002D5A5B"/>
    <w:rsid w:val="002D7A7A"/>
    <w:rsid w:val="002E4432"/>
    <w:rsid w:val="002E5186"/>
    <w:rsid w:val="002E7F2B"/>
    <w:rsid w:val="002F011E"/>
    <w:rsid w:val="002F0184"/>
    <w:rsid w:val="002F0BFE"/>
    <w:rsid w:val="002F3960"/>
    <w:rsid w:val="002F43DB"/>
    <w:rsid w:val="002F4D23"/>
    <w:rsid w:val="002F5787"/>
    <w:rsid w:val="002F600B"/>
    <w:rsid w:val="002F60F2"/>
    <w:rsid w:val="002F6D20"/>
    <w:rsid w:val="002F7AB6"/>
    <w:rsid w:val="003000ED"/>
    <w:rsid w:val="00301AEF"/>
    <w:rsid w:val="00305DFB"/>
    <w:rsid w:val="00307AC8"/>
    <w:rsid w:val="00307B48"/>
    <w:rsid w:val="00310353"/>
    <w:rsid w:val="00312B09"/>
    <w:rsid w:val="003137BD"/>
    <w:rsid w:val="00313EFF"/>
    <w:rsid w:val="00315434"/>
    <w:rsid w:val="003160D1"/>
    <w:rsid w:val="00316381"/>
    <w:rsid w:val="00316742"/>
    <w:rsid w:val="00321739"/>
    <w:rsid w:val="00321C5B"/>
    <w:rsid w:val="00322E8B"/>
    <w:rsid w:val="00327786"/>
    <w:rsid w:val="00327DCE"/>
    <w:rsid w:val="00333983"/>
    <w:rsid w:val="00334AD5"/>
    <w:rsid w:val="003354A2"/>
    <w:rsid w:val="00335D15"/>
    <w:rsid w:val="00335D83"/>
    <w:rsid w:val="0033619A"/>
    <w:rsid w:val="0034124C"/>
    <w:rsid w:val="00341288"/>
    <w:rsid w:val="00347AC4"/>
    <w:rsid w:val="003569B9"/>
    <w:rsid w:val="00356F2C"/>
    <w:rsid w:val="003625E8"/>
    <w:rsid w:val="00365E2A"/>
    <w:rsid w:val="00367005"/>
    <w:rsid w:val="00377213"/>
    <w:rsid w:val="00377BA4"/>
    <w:rsid w:val="003825DA"/>
    <w:rsid w:val="003828E8"/>
    <w:rsid w:val="00386090"/>
    <w:rsid w:val="0038785D"/>
    <w:rsid w:val="003904F0"/>
    <w:rsid w:val="0039202B"/>
    <w:rsid w:val="00393A94"/>
    <w:rsid w:val="00394958"/>
    <w:rsid w:val="00394C4C"/>
    <w:rsid w:val="003955B5"/>
    <w:rsid w:val="003964C3"/>
    <w:rsid w:val="00396836"/>
    <w:rsid w:val="003A0025"/>
    <w:rsid w:val="003A0403"/>
    <w:rsid w:val="003A0ABB"/>
    <w:rsid w:val="003A6A63"/>
    <w:rsid w:val="003B03AE"/>
    <w:rsid w:val="003B1CD3"/>
    <w:rsid w:val="003B5A00"/>
    <w:rsid w:val="003B612B"/>
    <w:rsid w:val="003C0486"/>
    <w:rsid w:val="003C0A3F"/>
    <w:rsid w:val="003C0F28"/>
    <w:rsid w:val="003C2A0F"/>
    <w:rsid w:val="003C2F56"/>
    <w:rsid w:val="003C360C"/>
    <w:rsid w:val="003C6E26"/>
    <w:rsid w:val="003D3836"/>
    <w:rsid w:val="003D59D6"/>
    <w:rsid w:val="003D5DF8"/>
    <w:rsid w:val="003E048C"/>
    <w:rsid w:val="003E0EB3"/>
    <w:rsid w:val="003E3ABE"/>
    <w:rsid w:val="003E5E21"/>
    <w:rsid w:val="003E6534"/>
    <w:rsid w:val="003E7998"/>
    <w:rsid w:val="003F02BB"/>
    <w:rsid w:val="003F0D79"/>
    <w:rsid w:val="003F496D"/>
    <w:rsid w:val="003F6238"/>
    <w:rsid w:val="003F68AF"/>
    <w:rsid w:val="003F7600"/>
    <w:rsid w:val="00401D02"/>
    <w:rsid w:val="00404F88"/>
    <w:rsid w:val="0040523C"/>
    <w:rsid w:val="00416A9D"/>
    <w:rsid w:val="004176F7"/>
    <w:rsid w:val="00421D5C"/>
    <w:rsid w:val="00422715"/>
    <w:rsid w:val="00422F6B"/>
    <w:rsid w:val="0042403C"/>
    <w:rsid w:val="00425060"/>
    <w:rsid w:val="00431494"/>
    <w:rsid w:val="00431CD0"/>
    <w:rsid w:val="004323AB"/>
    <w:rsid w:val="004324C2"/>
    <w:rsid w:val="00432AA0"/>
    <w:rsid w:val="004352A9"/>
    <w:rsid w:val="00436445"/>
    <w:rsid w:val="00437206"/>
    <w:rsid w:val="004410FD"/>
    <w:rsid w:val="00441485"/>
    <w:rsid w:val="0044548D"/>
    <w:rsid w:val="00445CED"/>
    <w:rsid w:val="00445FC8"/>
    <w:rsid w:val="00450706"/>
    <w:rsid w:val="00450C6E"/>
    <w:rsid w:val="0045146C"/>
    <w:rsid w:val="00451637"/>
    <w:rsid w:val="0045353A"/>
    <w:rsid w:val="00457C41"/>
    <w:rsid w:val="004608AD"/>
    <w:rsid w:val="00460FB5"/>
    <w:rsid w:val="00461FEA"/>
    <w:rsid w:val="00473765"/>
    <w:rsid w:val="00474902"/>
    <w:rsid w:val="00476A93"/>
    <w:rsid w:val="00482384"/>
    <w:rsid w:val="004832E0"/>
    <w:rsid w:val="0048386C"/>
    <w:rsid w:val="004849A8"/>
    <w:rsid w:val="00484BEF"/>
    <w:rsid w:val="00487000"/>
    <w:rsid w:val="004930F8"/>
    <w:rsid w:val="004936AF"/>
    <w:rsid w:val="00493E67"/>
    <w:rsid w:val="00494F07"/>
    <w:rsid w:val="0049521E"/>
    <w:rsid w:val="004967BB"/>
    <w:rsid w:val="00496A22"/>
    <w:rsid w:val="0049764A"/>
    <w:rsid w:val="004A0870"/>
    <w:rsid w:val="004A3E05"/>
    <w:rsid w:val="004A4157"/>
    <w:rsid w:val="004B0BB5"/>
    <w:rsid w:val="004B4222"/>
    <w:rsid w:val="004B4CEC"/>
    <w:rsid w:val="004B56E1"/>
    <w:rsid w:val="004B5A3C"/>
    <w:rsid w:val="004C23DD"/>
    <w:rsid w:val="004C30C1"/>
    <w:rsid w:val="004C577D"/>
    <w:rsid w:val="004C608B"/>
    <w:rsid w:val="004D0DBC"/>
    <w:rsid w:val="004D44EB"/>
    <w:rsid w:val="004D5D23"/>
    <w:rsid w:val="004D6304"/>
    <w:rsid w:val="004E0B27"/>
    <w:rsid w:val="004E2E13"/>
    <w:rsid w:val="004E396E"/>
    <w:rsid w:val="004F333B"/>
    <w:rsid w:val="004F4963"/>
    <w:rsid w:val="004F598B"/>
    <w:rsid w:val="004F693F"/>
    <w:rsid w:val="004F748C"/>
    <w:rsid w:val="004F7791"/>
    <w:rsid w:val="004F7FD0"/>
    <w:rsid w:val="00502EF3"/>
    <w:rsid w:val="00502F5F"/>
    <w:rsid w:val="00506FD7"/>
    <w:rsid w:val="00507F62"/>
    <w:rsid w:val="00513382"/>
    <w:rsid w:val="00514575"/>
    <w:rsid w:val="005158D5"/>
    <w:rsid w:val="005255F4"/>
    <w:rsid w:val="00525799"/>
    <w:rsid w:val="00525FD5"/>
    <w:rsid w:val="00540D38"/>
    <w:rsid w:val="0054107E"/>
    <w:rsid w:val="00541FB9"/>
    <w:rsid w:val="005439EA"/>
    <w:rsid w:val="00543F15"/>
    <w:rsid w:val="00545CEE"/>
    <w:rsid w:val="00553386"/>
    <w:rsid w:val="005544D5"/>
    <w:rsid w:val="005558F9"/>
    <w:rsid w:val="00556F44"/>
    <w:rsid w:val="00561166"/>
    <w:rsid w:val="005618E6"/>
    <w:rsid w:val="00561F26"/>
    <w:rsid w:val="00562865"/>
    <w:rsid w:val="005653AF"/>
    <w:rsid w:val="00565F14"/>
    <w:rsid w:val="00566A0D"/>
    <w:rsid w:val="00572317"/>
    <w:rsid w:val="00572AC3"/>
    <w:rsid w:val="00582E6B"/>
    <w:rsid w:val="00584BAA"/>
    <w:rsid w:val="00584E86"/>
    <w:rsid w:val="00585051"/>
    <w:rsid w:val="0058529D"/>
    <w:rsid w:val="00587B08"/>
    <w:rsid w:val="00593804"/>
    <w:rsid w:val="005945EF"/>
    <w:rsid w:val="005A231F"/>
    <w:rsid w:val="005A25DB"/>
    <w:rsid w:val="005A2D89"/>
    <w:rsid w:val="005A40DA"/>
    <w:rsid w:val="005A41BB"/>
    <w:rsid w:val="005A53B9"/>
    <w:rsid w:val="005A6322"/>
    <w:rsid w:val="005A6893"/>
    <w:rsid w:val="005B2433"/>
    <w:rsid w:val="005B3368"/>
    <w:rsid w:val="005B37D0"/>
    <w:rsid w:val="005B52B7"/>
    <w:rsid w:val="005B55DA"/>
    <w:rsid w:val="005B7582"/>
    <w:rsid w:val="005C11A1"/>
    <w:rsid w:val="005C12F5"/>
    <w:rsid w:val="005C17AE"/>
    <w:rsid w:val="005C2093"/>
    <w:rsid w:val="005C34CD"/>
    <w:rsid w:val="005C51C5"/>
    <w:rsid w:val="005C6824"/>
    <w:rsid w:val="005D0430"/>
    <w:rsid w:val="005D0583"/>
    <w:rsid w:val="005D5012"/>
    <w:rsid w:val="005D61A0"/>
    <w:rsid w:val="005D63A8"/>
    <w:rsid w:val="005E11E2"/>
    <w:rsid w:val="005E38EB"/>
    <w:rsid w:val="005E451C"/>
    <w:rsid w:val="005E473B"/>
    <w:rsid w:val="005E5FAF"/>
    <w:rsid w:val="005F02F8"/>
    <w:rsid w:val="005F39E8"/>
    <w:rsid w:val="005F3B10"/>
    <w:rsid w:val="005F4239"/>
    <w:rsid w:val="005F48B2"/>
    <w:rsid w:val="00602DD6"/>
    <w:rsid w:val="00602F6B"/>
    <w:rsid w:val="006065DE"/>
    <w:rsid w:val="006122D0"/>
    <w:rsid w:val="00614928"/>
    <w:rsid w:val="00615106"/>
    <w:rsid w:val="00632017"/>
    <w:rsid w:val="006340EA"/>
    <w:rsid w:val="00635012"/>
    <w:rsid w:val="00636228"/>
    <w:rsid w:val="006368DD"/>
    <w:rsid w:val="00636BEC"/>
    <w:rsid w:val="00640A5E"/>
    <w:rsid w:val="006410E0"/>
    <w:rsid w:val="00642EBF"/>
    <w:rsid w:val="00643B54"/>
    <w:rsid w:val="00650DBC"/>
    <w:rsid w:val="00655DEB"/>
    <w:rsid w:val="006563B1"/>
    <w:rsid w:val="00656767"/>
    <w:rsid w:val="006570D5"/>
    <w:rsid w:val="0066116A"/>
    <w:rsid w:val="006619BF"/>
    <w:rsid w:val="0066239C"/>
    <w:rsid w:val="00663647"/>
    <w:rsid w:val="00664F86"/>
    <w:rsid w:val="006659E5"/>
    <w:rsid w:val="00667B50"/>
    <w:rsid w:val="00667B63"/>
    <w:rsid w:val="00667BEB"/>
    <w:rsid w:val="00670239"/>
    <w:rsid w:val="00672936"/>
    <w:rsid w:val="006746E6"/>
    <w:rsid w:val="006757DB"/>
    <w:rsid w:val="006760A0"/>
    <w:rsid w:val="00676217"/>
    <w:rsid w:val="00676C0C"/>
    <w:rsid w:val="00677972"/>
    <w:rsid w:val="00677AF4"/>
    <w:rsid w:val="00677D7A"/>
    <w:rsid w:val="00684629"/>
    <w:rsid w:val="00685464"/>
    <w:rsid w:val="00687EBC"/>
    <w:rsid w:val="0069098F"/>
    <w:rsid w:val="0069105C"/>
    <w:rsid w:val="00691B87"/>
    <w:rsid w:val="0069248D"/>
    <w:rsid w:val="00692C3B"/>
    <w:rsid w:val="00693AF0"/>
    <w:rsid w:val="00694BDF"/>
    <w:rsid w:val="00697ECF"/>
    <w:rsid w:val="006A0A86"/>
    <w:rsid w:val="006A26A6"/>
    <w:rsid w:val="006A2B13"/>
    <w:rsid w:val="006A3996"/>
    <w:rsid w:val="006A3C70"/>
    <w:rsid w:val="006A4014"/>
    <w:rsid w:val="006A42B0"/>
    <w:rsid w:val="006A68EE"/>
    <w:rsid w:val="006A731E"/>
    <w:rsid w:val="006B382F"/>
    <w:rsid w:val="006B5508"/>
    <w:rsid w:val="006B56DF"/>
    <w:rsid w:val="006B5ACA"/>
    <w:rsid w:val="006B6FE6"/>
    <w:rsid w:val="006B7B59"/>
    <w:rsid w:val="006B7BE9"/>
    <w:rsid w:val="006C1BD9"/>
    <w:rsid w:val="006C23D6"/>
    <w:rsid w:val="006C38C7"/>
    <w:rsid w:val="006C4577"/>
    <w:rsid w:val="006C64FB"/>
    <w:rsid w:val="006C6CFD"/>
    <w:rsid w:val="006C702A"/>
    <w:rsid w:val="006C75CB"/>
    <w:rsid w:val="006D29E4"/>
    <w:rsid w:val="006D6E5B"/>
    <w:rsid w:val="006E0F27"/>
    <w:rsid w:val="006E1BEC"/>
    <w:rsid w:val="006E58C9"/>
    <w:rsid w:val="006E7718"/>
    <w:rsid w:val="006F5D69"/>
    <w:rsid w:val="006F61C7"/>
    <w:rsid w:val="00700871"/>
    <w:rsid w:val="00700B0C"/>
    <w:rsid w:val="007064A8"/>
    <w:rsid w:val="00706DD1"/>
    <w:rsid w:val="00711798"/>
    <w:rsid w:val="007136A0"/>
    <w:rsid w:val="00715CCA"/>
    <w:rsid w:val="00715D57"/>
    <w:rsid w:val="007162BD"/>
    <w:rsid w:val="00720CB6"/>
    <w:rsid w:val="0072100F"/>
    <w:rsid w:val="00721A88"/>
    <w:rsid w:val="00721E64"/>
    <w:rsid w:val="007221E6"/>
    <w:rsid w:val="00722CF4"/>
    <w:rsid w:val="00730CF9"/>
    <w:rsid w:val="00733238"/>
    <w:rsid w:val="00735587"/>
    <w:rsid w:val="00736A82"/>
    <w:rsid w:val="00737486"/>
    <w:rsid w:val="00741C63"/>
    <w:rsid w:val="00744876"/>
    <w:rsid w:val="007449AF"/>
    <w:rsid w:val="00744BE5"/>
    <w:rsid w:val="00747F3C"/>
    <w:rsid w:val="007503B7"/>
    <w:rsid w:val="00752CBA"/>
    <w:rsid w:val="007533A5"/>
    <w:rsid w:val="00755EA1"/>
    <w:rsid w:val="007605C8"/>
    <w:rsid w:val="00760B4A"/>
    <w:rsid w:val="00761607"/>
    <w:rsid w:val="00761BF7"/>
    <w:rsid w:val="00762623"/>
    <w:rsid w:val="00763EA3"/>
    <w:rsid w:val="0076616E"/>
    <w:rsid w:val="007666AB"/>
    <w:rsid w:val="00766851"/>
    <w:rsid w:val="00770151"/>
    <w:rsid w:val="0077084F"/>
    <w:rsid w:val="007710A2"/>
    <w:rsid w:val="00774BF2"/>
    <w:rsid w:val="00774F55"/>
    <w:rsid w:val="007760C8"/>
    <w:rsid w:val="007773EE"/>
    <w:rsid w:val="0077761D"/>
    <w:rsid w:val="0078152A"/>
    <w:rsid w:val="00782A57"/>
    <w:rsid w:val="00782A63"/>
    <w:rsid w:val="00783AE7"/>
    <w:rsid w:val="00785AF6"/>
    <w:rsid w:val="00785D73"/>
    <w:rsid w:val="007906B3"/>
    <w:rsid w:val="00791F71"/>
    <w:rsid w:val="00793C56"/>
    <w:rsid w:val="00793FC2"/>
    <w:rsid w:val="00796030"/>
    <w:rsid w:val="00796541"/>
    <w:rsid w:val="0079654D"/>
    <w:rsid w:val="007978BD"/>
    <w:rsid w:val="00797950"/>
    <w:rsid w:val="00797EC5"/>
    <w:rsid w:val="007A0B2B"/>
    <w:rsid w:val="007A156D"/>
    <w:rsid w:val="007A2033"/>
    <w:rsid w:val="007A2A60"/>
    <w:rsid w:val="007A5FA2"/>
    <w:rsid w:val="007B1FDF"/>
    <w:rsid w:val="007B2896"/>
    <w:rsid w:val="007B491F"/>
    <w:rsid w:val="007B6CF6"/>
    <w:rsid w:val="007C06CD"/>
    <w:rsid w:val="007C1620"/>
    <w:rsid w:val="007C6A61"/>
    <w:rsid w:val="007C6D79"/>
    <w:rsid w:val="007D132F"/>
    <w:rsid w:val="007D1495"/>
    <w:rsid w:val="007D2297"/>
    <w:rsid w:val="007E12CD"/>
    <w:rsid w:val="007E1A30"/>
    <w:rsid w:val="007E327E"/>
    <w:rsid w:val="007E736D"/>
    <w:rsid w:val="007E7B55"/>
    <w:rsid w:val="007F03C5"/>
    <w:rsid w:val="007F343D"/>
    <w:rsid w:val="007F3B6B"/>
    <w:rsid w:val="007F559A"/>
    <w:rsid w:val="00800B33"/>
    <w:rsid w:val="00801BE7"/>
    <w:rsid w:val="0080257B"/>
    <w:rsid w:val="008046BF"/>
    <w:rsid w:val="00810E95"/>
    <w:rsid w:val="00811004"/>
    <w:rsid w:val="0081310C"/>
    <w:rsid w:val="00813A8C"/>
    <w:rsid w:val="00814F26"/>
    <w:rsid w:val="00815978"/>
    <w:rsid w:val="008220C0"/>
    <w:rsid w:val="00822743"/>
    <w:rsid w:val="00825020"/>
    <w:rsid w:val="008349BB"/>
    <w:rsid w:val="00837D4E"/>
    <w:rsid w:val="00840989"/>
    <w:rsid w:val="008432F7"/>
    <w:rsid w:val="00843AD1"/>
    <w:rsid w:val="008530CC"/>
    <w:rsid w:val="00853A51"/>
    <w:rsid w:val="00853B23"/>
    <w:rsid w:val="00856883"/>
    <w:rsid w:val="00865D29"/>
    <w:rsid w:val="00873200"/>
    <w:rsid w:val="00874475"/>
    <w:rsid w:val="00874CE4"/>
    <w:rsid w:val="0087552F"/>
    <w:rsid w:val="00875E1D"/>
    <w:rsid w:val="0087652A"/>
    <w:rsid w:val="00877BDD"/>
    <w:rsid w:val="00883DFA"/>
    <w:rsid w:val="008855D5"/>
    <w:rsid w:val="00885E47"/>
    <w:rsid w:val="00887A89"/>
    <w:rsid w:val="008924DB"/>
    <w:rsid w:val="00896185"/>
    <w:rsid w:val="008A275E"/>
    <w:rsid w:val="008A415F"/>
    <w:rsid w:val="008A514D"/>
    <w:rsid w:val="008A6147"/>
    <w:rsid w:val="008A7342"/>
    <w:rsid w:val="008B0C02"/>
    <w:rsid w:val="008B1237"/>
    <w:rsid w:val="008B13B9"/>
    <w:rsid w:val="008B2A30"/>
    <w:rsid w:val="008C0BEA"/>
    <w:rsid w:val="008C0CD2"/>
    <w:rsid w:val="008D0FDA"/>
    <w:rsid w:val="008D37F3"/>
    <w:rsid w:val="008D382C"/>
    <w:rsid w:val="008D5982"/>
    <w:rsid w:val="008D6A48"/>
    <w:rsid w:val="008D7C5C"/>
    <w:rsid w:val="008D7E34"/>
    <w:rsid w:val="008E51C1"/>
    <w:rsid w:val="008E535D"/>
    <w:rsid w:val="008E588C"/>
    <w:rsid w:val="008E7323"/>
    <w:rsid w:val="008E7FA7"/>
    <w:rsid w:val="008F1A3E"/>
    <w:rsid w:val="008F2060"/>
    <w:rsid w:val="008F3EEA"/>
    <w:rsid w:val="008F46FD"/>
    <w:rsid w:val="008F53A4"/>
    <w:rsid w:val="008F77F4"/>
    <w:rsid w:val="009001F9"/>
    <w:rsid w:val="009019B0"/>
    <w:rsid w:val="009019E1"/>
    <w:rsid w:val="00902418"/>
    <w:rsid w:val="009034B6"/>
    <w:rsid w:val="009041CF"/>
    <w:rsid w:val="00906224"/>
    <w:rsid w:val="009064BE"/>
    <w:rsid w:val="009071D6"/>
    <w:rsid w:val="00907F6F"/>
    <w:rsid w:val="009105B6"/>
    <w:rsid w:val="00911AE0"/>
    <w:rsid w:val="00912BE0"/>
    <w:rsid w:val="009131C6"/>
    <w:rsid w:val="00914679"/>
    <w:rsid w:val="009156A2"/>
    <w:rsid w:val="00921BED"/>
    <w:rsid w:val="009220B0"/>
    <w:rsid w:val="009223E7"/>
    <w:rsid w:val="00922576"/>
    <w:rsid w:val="00923962"/>
    <w:rsid w:val="00923D04"/>
    <w:rsid w:val="009243EC"/>
    <w:rsid w:val="00925D9F"/>
    <w:rsid w:val="00927BD3"/>
    <w:rsid w:val="00930B7B"/>
    <w:rsid w:val="0093382F"/>
    <w:rsid w:val="009347ED"/>
    <w:rsid w:val="00935AA3"/>
    <w:rsid w:val="00936346"/>
    <w:rsid w:val="009409C7"/>
    <w:rsid w:val="0094128E"/>
    <w:rsid w:val="00943F78"/>
    <w:rsid w:val="009452AF"/>
    <w:rsid w:val="00945374"/>
    <w:rsid w:val="0094593C"/>
    <w:rsid w:val="00947D08"/>
    <w:rsid w:val="00950BAB"/>
    <w:rsid w:val="00951C07"/>
    <w:rsid w:val="009615EE"/>
    <w:rsid w:val="00961A4B"/>
    <w:rsid w:val="009634C8"/>
    <w:rsid w:val="00964A54"/>
    <w:rsid w:val="009667D5"/>
    <w:rsid w:val="0097455D"/>
    <w:rsid w:val="0097503D"/>
    <w:rsid w:val="00977E20"/>
    <w:rsid w:val="009812C2"/>
    <w:rsid w:val="009813B9"/>
    <w:rsid w:val="00981FB2"/>
    <w:rsid w:val="00982B00"/>
    <w:rsid w:val="00983B1E"/>
    <w:rsid w:val="009870E2"/>
    <w:rsid w:val="009908EB"/>
    <w:rsid w:val="00991E43"/>
    <w:rsid w:val="009950BC"/>
    <w:rsid w:val="00995215"/>
    <w:rsid w:val="009971EA"/>
    <w:rsid w:val="00997C47"/>
    <w:rsid w:val="009A462A"/>
    <w:rsid w:val="009A4758"/>
    <w:rsid w:val="009A610F"/>
    <w:rsid w:val="009A64A4"/>
    <w:rsid w:val="009B0E92"/>
    <w:rsid w:val="009B4B27"/>
    <w:rsid w:val="009B7A80"/>
    <w:rsid w:val="009C3F82"/>
    <w:rsid w:val="009C5DBF"/>
    <w:rsid w:val="009D24DF"/>
    <w:rsid w:val="009E1499"/>
    <w:rsid w:val="009E2EA3"/>
    <w:rsid w:val="009E5EBF"/>
    <w:rsid w:val="009E7319"/>
    <w:rsid w:val="009E7435"/>
    <w:rsid w:val="009F0D20"/>
    <w:rsid w:val="009F115D"/>
    <w:rsid w:val="009F2DD6"/>
    <w:rsid w:val="009F5D8C"/>
    <w:rsid w:val="009F7B9E"/>
    <w:rsid w:val="009F7DBA"/>
    <w:rsid w:val="00A04E08"/>
    <w:rsid w:val="00A0696A"/>
    <w:rsid w:val="00A0697E"/>
    <w:rsid w:val="00A0729D"/>
    <w:rsid w:val="00A1246C"/>
    <w:rsid w:val="00A1281C"/>
    <w:rsid w:val="00A12D55"/>
    <w:rsid w:val="00A13C88"/>
    <w:rsid w:val="00A142B4"/>
    <w:rsid w:val="00A15FC1"/>
    <w:rsid w:val="00A16B47"/>
    <w:rsid w:val="00A17180"/>
    <w:rsid w:val="00A17796"/>
    <w:rsid w:val="00A20930"/>
    <w:rsid w:val="00A2100F"/>
    <w:rsid w:val="00A354BF"/>
    <w:rsid w:val="00A3621F"/>
    <w:rsid w:val="00A36EF6"/>
    <w:rsid w:val="00A42070"/>
    <w:rsid w:val="00A42DE7"/>
    <w:rsid w:val="00A4569E"/>
    <w:rsid w:val="00A46569"/>
    <w:rsid w:val="00A46982"/>
    <w:rsid w:val="00A515A2"/>
    <w:rsid w:val="00A52970"/>
    <w:rsid w:val="00A549D4"/>
    <w:rsid w:val="00A553A6"/>
    <w:rsid w:val="00A55DB8"/>
    <w:rsid w:val="00A55F8C"/>
    <w:rsid w:val="00A60440"/>
    <w:rsid w:val="00A61500"/>
    <w:rsid w:val="00A63521"/>
    <w:rsid w:val="00A646BC"/>
    <w:rsid w:val="00A653FA"/>
    <w:rsid w:val="00A67FAE"/>
    <w:rsid w:val="00A7027D"/>
    <w:rsid w:val="00A71204"/>
    <w:rsid w:val="00A7292A"/>
    <w:rsid w:val="00A75369"/>
    <w:rsid w:val="00A80FE5"/>
    <w:rsid w:val="00A81FB7"/>
    <w:rsid w:val="00A82473"/>
    <w:rsid w:val="00A84F20"/>
    <w:rsid w:val="00A86B4E"/>
    <w:rsid w:val="00A87A50"/>
    <w:rsid w:val="00A93446"/>
    <w:rsid w:val="00A95C0B"/>
    <w:rsid w:val="00A96359"/>
    <w:rsid w:val="00A9732C"/>
    <w:rsid w:val="00AA36CB"/>
    <w:rsid w:val="00AA6A33"/>
    <w:rsid w:val="00AA7FBB"/>
    <w:rsid w:val="00AB0AB1"/>
    <w:rsid w:val="00AB211A"/>
    <w:rsid w:val="00AB345C"/>
    <w:rsid w:val="00AB406C"/>
    <w:rsid w:val="00AB7B54"/>
    <w:rsid w:val="00AC1923"/>
    <w:rsid w:val="00AC424C"/>
    <w:rsid w:val="00AD0FCF"/>
    <w:rsid w:val="00AD2669"/>
    <w:rsid w:val="00AD374F"/>
    <w:rsid w:val="00AD4232"/>
    <w:rsid w:val="00AD48CB"/>
    <w:rsid w:val="00AD5590"/>
    <w:rsid w:val="00AD64E8"/>
    <w:rsid w:val="00AE012D"/>
    <w:rsid w:val="00AE069C"/>
    <w:rsid w:val="00AE21D7"/>
    <w:rsid w:val="00AE2BD3"/>
    <w:rsid w:val="00AE3AB6"/>
    <w:rsid w:val="00AE4435"/>
    <w:rsid w:val="00AE5D6A"/>
    <w:rsid w:val="00AF1799"/>
    <w:rsid w:val="00AF462A"/>
    <w:rsid w:val="00AF4A8A"/>
    <w:rsid w:val="00AF5ACA"/>
    <w:rsid w:val="00B00DBE"/>
    <w:rsid w:val="00B00F74"/>
    <w:rsid w:val="00B062A9"/>
    <w:rsid w:val="00B0798C"/>
    <w:rsid w:val="00B118F8"/>
    <w:rsid w:val="00B11B42"/>
    <w:rsid w:val="00B124C3"/>
    <w:rsid w:val="00B135A8"/>
    <w:rsid w:val="00B13771"/>
    <w:rsid w:val="00B14354"/>
    <w:rsid w:val="00B21C4A"/>
    <w:rsid w:val="00B222AE"/>
    <w:rsid w:val="00B22848"/>
    <w:rsid w:val="00B26AE7"/>
    <w:rsid w:val="00B27442"/>
    <w:rsid w:val="00B307C1"/>
    <w:rsid w:val="00B31415"/>
    <w:rsid w:val="00B328C2"/>
    <w:rsid w:val="00B33228"/>
    <w:rsid w:val="00B3640D"/>
    <w:rsid w:val="00B41FD9"/>
    <w:rsid w:val="00B4328D"/>
    <w:rsid w:val="00B4575F"/>
    <w:rsid w:val="00B46F80"/>
    <w:rsid w:val="00B51DAF"/>
    <w:rsid w:val="00B56831"/>
    <w:rsid w:val="00B64E11"/>
    <w:rsid w:val="00B7137E"/>
    <w:rsid w:val="00B7424B"/>
    <w:rsid w:val="00B745BC"/>
    <w:rsid w:val="00B74F1A"/>
    <w:rsid w:val="00B74F52"/>
    <w:rsid w:val="00B755E4"/>
    <w:rsid w:val="00B75DF2"/>
    <w:rsid w:val="00B80C9B"/>
    <w:rsid w:val="00B80D9C"/>
    <w:rsid w:val="00B85882"/>
    <w:rsid w:val="00B86A96"/>
    <w:rsid w:val="00B911E2"/>
    <w:rsid w:val="00B9135C"/>
    <w:rsid w:val="00B93560"/>
    <w:rsid w:val="00B96BB1"/>
    <w:rsid w:val="00B97100"/>
    <w:rsid w:val="00BA0192"/>
    <w:rsid w:val="00BA0536"/>
    <w:rsid w:val="00BA5667"/>
    <w:rsid w:val="00BA66C6"/>
    <w:rsid w:val="00BB112F"/>
    <w:rsid w:val="00BB2C5D"/>
    <w:rsid w:val="00BB7A0B"/>
    <w:rsid w:val="00BC29F9"/>
    <w:rsid w:val="00BC2FE1"/>
    <w:rsid w:val="00BC5248"/>
    <w:rsid w:val="00BC6791"/>
    <w:rsid w:val="00BD4C92"/>
    <w:rsid w:val="00BD6B81"/>
    <w:rsid w:val="00BD7883"/>
    <w:rsid w:val="00BD7BCD"/>
    <w:rsid w:val="00BE1622"/>
    <w:rsid w:val="00BE50AD"/>
    <w:rsid w:val="00BF12F4"/>
    <w:rsid w:val="00BF5902"/>
    <w:rsid w:val="00C0197A"/>
    <w:rsid w:val="00C030BD"/>
    <w:rsid w:val="00C035CD"/>
    <w:rsid w:val="00C0501B"/>
    <w:rsid w:val="00C05392"/>
    <w:rsid w:val="00C10AAD"/>
    <w:rsid w:val="00C1130F"/>
    <w:rsid w:val="00C114C2"/>
    <w:rsid w:val="00C139FD"/>
    <w:rsid w:val="00C229F7"/>
    <w:rsid w:val="00C2341E"/>
    <w:rsid w:val="00C252D6"/>
    <w:rsid w:val="00C309DA"/>
    <w:rsid w:val="00C3384D"/>
    <w:rsid w:val="00C33E2D"/>
    <w:rsid w:val="00C34C49"/>
    <w:rsid w:val="00C41E72"/>
    <w:rsid w:val="00C43BC7"/>
    <w:rsid w:val="00C4414B"/>
    <w:rsid w:val="00C443B0"/>
    <w:rsid w:val="00C45B74"/>
    <w:rsid w:val="00C506C5"/>
    <w:rsid w:val="00C50AF4"/>
    <w:rsid w:val="00C50CA6"/>
    <w:rsid w:val="00C50EF6"/>
    <w:rsid w:val="00C51AD2"/>
    <w:rsid w:val="00C52858"/>
    <w:rsid w:val="00C535F0"/>
    <w:rsid w:val="00C54F9C"/>
    <w:rsid w:val="00C6103D"/>
    <w:rsid w:val="00C61593"/>
    <w:rsid w:val="00C63E27"/>
    <w:rsid w:val="00C64F32"/>
    <w:rsid w:val="00C65403"/>
    <w:rsid w:val="00C655EE"/>
    <w:rsid w:val="00C65A62"/>
    <w:rsid w:val="00C6717A"/>
    <w:rsid w:val="00C728DF"/>
    <w:rsid w:val="00C731F0"/>
    <w:rsid w:val="00C740EA"/>
    <w:rsid w:val="00C745B4"/>
    <w:rsid w:val="00C74CB9"/>
    <w:rsid w:val="00C75652"/>
    <w:rsid w:val="00C77972"/>
    <w:rsid w:val="00C8020A"/>
    <w:rsid w:val="00C828FB"/>
    <w:rsid w:val="00C82C92"/>
    <w:rsid w:val="00C83C16"/>
    <w:rsid w:val="00C83F49"/>
    <w:rsid w:val="00C85468"/>
    <w:rsid w:val="00C86CD2"/>
    <w:rsid w:val="00C962B3"/>
    <w:rsid w:val="00CA0F55"/>
    <w:rsid w:val="00CA26A5"/>
    <w:rsid w:val="00CA551B"/>
    <w:rsid w:val="00CA5663"/>
    <w:rsid w:val="00CA66F5"/>
    <w:rsid w:val="00CA7245"/>
    <w:rsid w:val="00CB03D7"/>
    <w:rsid w:val="00CB1096"/>
    <w:rsid w:val="00CB227E"/>
    <w:rsid w:val="00CB471D"/>
    <w:rsid w:val="00CC0D84"/>
    <w:rsid w:val="00CC4ACC"/>
    <w:rsid w:val="00CC531D"/>
    <w:rsid w:val="00CC5C10"/>
    <w:rsid w:val="00CC5CA5"/>
    <w:rsid w:val="00CD03A9"/>
    <w:rsid w:val="00CD0A10"/>
    <w:rsid w:val="00CD0C0C"/>
    <w:rsid w:val="00CD2782"/>
    <w:rsid w:val="00CD2D78"/>
    <w:rsid w:val="00CD30D4"/>
    <w:rsid w:val="00CD7D52"/>
    <w:rsid w:val="00CE31E0"/>
    <w:rsid w:val="00CE5667"/>
    <w:rsid w:val="00CE62A5"/>
    <w:rsid w:val="00CE6951"/>
    <w:rsid w:val="00CF2791"/>
    <w:rsid w:val="00CF4027"/>
    <w:rsid w:val="00CF6D00"/>
    <w:rsid w:val="00D016DF"/>
    <w:rsid w:val="00D04A9C"/>
    <w:rsid w:val="00D04AC6"/>
    <w:rsid w:val="00D05238"/>
    <w:rsid w:val="00D10E89"/>
    <w:rsid w:val="00D11F82"/>
    <w:rsid w:val="00D11FD2"/>
    <w:rsid w:val="00D15F86"/>
    <w:rsid w:val="00D205A2"/>
    <w:rsid w:val="00D2278E"/>
    <w:rsid w:val="00D301D6"/>
    <w:rsid w:val="00D310A9"/>
    <w:rsid w:val="00D31D28"/>
    <w:rsid w:val="00D32B77"/>
    <w:rsid w:val="00D331D7"/>
    <w:rsid w:val="00D33CAF"/>
    <w:rsid w:val="00D3774F"/>
    <w:rsid w:val="00D37F1C"/>
    <w:rsid w:val="00D4017B"/>
    <w:rsid w:val="00D40881"/>
    <w:rsid w:val="00D40B21"/>
    <w:rsid w:val="00D40B33"/>
    <w:rsid w:val="00D41D87"/>
    <w:rsid w:val="00D42927"/>
    <w:rsid w:val="00D42B83"/>
    <w:rsid w:val="00D45706"/>
    <w:rsid w:val="00D45ED1"/>
    <w:rsid w:val="00D46526"/>
    <w:rsid w:val="00D50782"/>
    <w:rsid w:val="00D5281F"/>
    <w:rsid w:val="00D5369A"/>
    <w:rsid w:val="00D54B44"/>
    <w:rsid w:val="00D606E5"/>
    <w:rsid w:val="00D608DC"/>
    <w:rsid w:val="00D60E6D"/>
    <w:rsid w:val="00D618D4"/>
    <w:rsid w:val="00D64991"/>
    <w:rsid w:val="00D64C4B"/>
    <w:rsid w:val="00D652E3"/>
    <w:rsid w:val="00D6538E"/>
    <w:rsid w:val="00D66089"/>
    <w:rsid w:val="00D70065"/>
    <w:rsid w:val="00D72EFF"/>
    <w:rsid w:val="00D73135"/>
    <w:rsid w:val="00D73FE2"/>
    <w:rsid w:val="00D7634D"/>
    <w:rsid w:val="00D77852"/>
    <w:rsid w:val="00D81A1F"/>
    <w:rsid w:val="00D82CD5"/>
    <w:rsid w:val="00D83B63"/>
    <w:rsid w:val="00D83E9B"/>
    <w:rsid w:val="00D8428C"/>
    <w:rsid w:val="00D90817"/>
    <w:rsid w:val="00D909E4"/>
    <w:rsid w:val="00D9470A"/>
    <w:rsid w:val="00D9597C"/>
    <w:rsid w:val="00D9607F"/>
    <w:rsid w:val="00DA0BDF"/>
    <w:rsid w:val="00DA1AA7"/>
    <w:rsid w:val="00DA20D7"/>
    <w:rsid w:val="00DA3730"/>
    <w:rsid w:val="00DA430D"/>
    <w:rsid w:val="00DA5598"/>
    <w:rsid w:val="00DB3E3D"/>
    <w:rsid w:val="00DB6243"/>
    <w:rsid w:val="00DB653A"/>
    <w:rsid w:val="00DC2580"/>
    <w:rsid w:val="00DC561B"/>
    <w:rsid w:val="00DC68C2"/>
    <w:rsid w:val="00DC7530"/>
    <w:rsid w:val="00DD0DB4"/>
    <w:rsid w:val="00DD2640"/>
    <w:rsid w:val="00DD7B3A"/>
    <w:rsid w:val="00DE4366"/>
    <w:rsid w:val="00DE545B"/>
    <w:rsid w:val="00DE54F4"/>
    <w:rsid w:val="00DE7952"/>
    <w:rsid w:val="00DE7CE5"/>
    <w:rsid w:val="00DF0226"/>
    <w:rsid w:val="00DF2518"/>
    <w:rsid w:val="00DF2AF6"/>
    <w:rsid w:val="00DF2F3F"/>
    <w:rsid w:val="00DF458F"/>
    <w:rsid w:val="00DF4DA3"/>
    <w:rsid w:val="00DF5D18"/>
    <w:rsid w:val="00DF6C0B"/>
    <w:rsid w:val="00DF742C"/>
    <w:rsid w:val="00E010C5"/>
    <w:rsid w:val="00E02BCE"/>
    <w:rsid w:val="00E04330"/>
    <w:rsid w:val="00E04DC2"/>
    <w:rsid w:val="00E0752F"/>
    <w:rsid w:val="00E11CD6"/>
    <w:rsid w:val="00E12FA7"/>
    <w:rsid w:val="00E1408D"/>
    <w:rsid w:val="00E151F0"/>
    <w:rsid w:val="00E1762B"/>
    <w:rsid w:val="00E2128D"/>
    <w:rsid w:val="00E24549"/>
    <w:rsid w:val="00E24BD6"/>
    <w:rsid w:val="00E25BB2"/>
    <w:rsid w:val="00E276EB"/>
    <w:rsid w:val="00E302DD"/>
    <w:rsid w:val="00E32F48"/>
    <w:rsid w:val="00E33B20"/>
    <w:rsid w:val="00E33F0D"/>
    <w:rsid w:val="00E364D0"/>
    <w:rsid w:val="00E36913"/>
    <w:rsid w:val="00E37328"/>
    <w:rsid w:val="00E37AC6"/>
    <w:rsid w:val="00E44EFA"/>
    <w:rsid w:val="00E456AF"/>
    <w:rsid w:val="00E45C77"/>
    <w:rsid w:val="00E507D5"/>
    <w:rsid w:val="00E53AFC"/>
    <w:rsid w:val="00E53FE0"/>
    <w:rsid w:val="00E54B70"/>
    <w:rsid w:val="00E56025"/>
    <w:rsid w:val="00E572FE"/>
    <w:rsid w:val="00E61665"/>
    <w:rsid w:val="00E62B47"/>
    <w:rsid w:val="00E641E1"/>
    <w:rsid w:val="00E666B5"/>
    <w:rsid w:val="00E678AD"/>
    <w:rsid w:val="00E72DE5"/>
    <w:rsid w:val="00E72EDC"/>
    <w:rsid w:val="00E75BA5"/>
    <w:rsid w:val="00E77747"/>
    <w:rsid w:val="00E8198A"/>
    <w:rsid w:val="00E81F42"/>
    <w:rsid w:val="00E821B4"/>
    <w:rsid w:val="00E83562"/>
    <w:rsid w:val="00E868E2"/>
    <w:rsid w:val="00E874C6"/>
    <w:rsid w:val="00E9045A"/>
    <w:rsid w:val="00E91DDC"/>
    <w:rsid w:val="00E92E4F"/>
    <w:rsid w:val="00E930C2"/>
    <w:rsid w:val="00E93149"/>
    <w:rsid w:val="00E93AB3"/>
    <w:rsid w:val="00E94977"/>
    <w:rsid w:val="00E95145"/>
    <w:rsid w:val="00E96127"/>
    <w:rsid w:val="00E96C9B"/>
    <w:rsid w:val="00EA181A"/>
    <w:rsid w:val="00EB0129"/>
    <w:rsid w:val="00EB0512"/>
    <w:rsid w:val="00EB240D"/>
    <w:rsid w:val="00EB69CB"/>
    <w:rsid w:val="00EC2A05"/>
    <w:rsid w:val="00EC42B0"/>
    <w:rsid w:val="00EC4497"/>
    <w:rsid w:val="00EC474A"/>
    <w:rsid w:val="00EC4BD6"/>
    <w:rsid w:val="00EC6AE0"/>
    <w:rsid w:val="00ED54F7"/>
    <w:rsid w:val="00ED7F96"/>
    <w:rsid w:val="00EE0B48"/>
    <w:rsid w:val="00EF1035"/>
    <w:rsid w:val="00EF16C5"/>
    <w:rsid w:val="00EF1E6B"/>
    <w:rsid w:val="00EF212B"/>
    <w:rsid w:val="00EF24C4"/>
    <w:rsid w:val="00EF3143"/>
    <w:rsid w:val="00EF7E02"/>
    <w:rsid w:val="00F027CB"/>
    <w:rsid w:val="00F052C1"/>
    <w:rsid w:val="00F07F84"/>
    <w:rsid w:val="00F13496"/>
    <w:rsid w:val="00F13BEC"/>
    <w:rsid w:val="00F13FE5"/>
    <w:rsid w:val="00F14112"/>
    <w:rsid w:val="00F149FD"/>
    <w:rsid w:val="00F21FCD"/>
    <w:rsid w:val="00F23401"/>
    <w:rsid w:val="00F25E15"/>
    <w:rsid w:val="00F2659F"/>
    <w:rsid w:val="00F30E8E"/>
    <w:rsid w:val="00F312AD"/>
    <w:rsid w:val="00F3134C"/>
    <w:rsid w:val="00F33477"/>
    <w:rsid w:val="00F35460"/>
    <w:rsid w:val="00F36471"/>
    <w:rsid w:val="00F36D7C"/>
    <w:rsid w:val="00F406CF"/>
    <w:rsid w:val="00F424C2"/>
    <w:rsid w:val="00F43D87"/>
    <w:rsid w:val="00F44DEF"/>
    <w:rsid w:val="00F466A8"/>
    <w:rsid w:val="00F5097C"/>
    <w:rsid w:val="00F51805"/>
    <w:rsid w:val="00F51CF7"/>
    <w:rsid w:val="00F54C2B"/>
    <w:rsid w:val="00F55440"/>
    <w:rsid w:val="00F55920"/>
    <w:rsid w:val="00F568F9"/>
    <w:rsid w:val="00F578D5"/>
    <w:rsid w:val="00F6111E"/>
    <w:rsid w:val="00F634E7"/>
    <w:rsid w:val="00F64833"/>
    <w:rsid w:val="00F649F1"/>
    <w:rsid w:val="00F6546B"/>
    <w:rsid w:val="00F66048"/>
    <w:rsid w:val="00F66A3D"/>
    <w:rsid w:val="00F717C2"/>
    <w:rsid w:val="00F72AA8"/>
    <w:rsid w:val="00F72F27"/>
    <w:rsid w:val="00F75017"/>
    <w:rsid w:val="00F750C8"/>
    <w:rsid w:val="00F76E3F"/>
    <w:rsid w:val="00F812B5"/>
    <w:rsid w:val="00F844A9"/>
    <w:rsid w:val="00F86546"/>
    <w:rsid w:val="00F87AF5"/>
    <w:rsid w:val="00F91CA0"/>
    <w:rsid w:val="00F93FCE"/>
    <w:rsid w:val="00F94580"/>
    <w:rsid w:val="00F94AA1"/>
    <w:rsid w:val="00F94BE4"/>
    <w:rsid w:val="00F9594A"/>
    <w:rsid w:val="00FA2A42"/>
    <w:rsid w:val="00FA42A0"/>
    <w:rsid w:val="00FA57FB"/>
    <w:rsid w:val="00FA6534"/>
    <w:rsid w:val="00FA6EE0"/>
    <w:rsid w:val="00FB4122"/>
    <w:rsid w:val="00FB655A"/>
    <w:rsid w:val="00FC570D"/>
    <w:rsid w:val="00FC7785"/>
    <w:rsid w:val="00FD1181"/>
    <w:rsid w:val="00FD60B7"/>
    <w:rsid w:val="00FD6405"/>
    <w:rsid w:val="00FD6D0D"/>
    <w:rsid w:val="00FE31EE"/>
    <w:rsid w:val="00FE453A"/>
    <w:rsid w:val="00FE4DCC"/>
    <w:rsid w:val="00FE59CD"/>
    <w:rsid w:val="00FE609E"/>
    <w:rsid w:val="00FE6DCA"/>
    <w:rsid w:val="00FF11AC"/>
    <w:rsid w:val="00FF17CB"/>
    <w:rsid w:val="00FF5A82"/>
    <w:rsid w:val="00FF6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2D3448"/>
  <w15:chartTrackingRefBased/>
  <w15:docId w15:val="{6328790C-68EC-42A5-9E0E-77970BFDD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97C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C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C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C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C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C4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64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64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D64E8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100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fontstyle01">
    <w:name w:val="fontstyle01"/>
    <w:basedOn w:val="DefaultParagraphFont"/>
    <w:rsid w:val="00883DFA"/>
    <w:rPr>
      <w:rFonts w:ascii="AdvTT1a8fcafc" w:hAnsi="AdvTT1a8fcafc" w:hint="default"/>
      <w:b w:val="0"/>
      <w:bCs w:val="0"/>
      <w:i w:val="0"/>
      <w:iCs w:val="0"/>
      <w:color w:val="242021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55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51B"/>
  </w:style>
  <w:style w:type="paragraph" w:styleId="Footer">
    <w:name w:val="footer"/>
    <w:basedOn w:val="Normal"/>
    <w:link w:val="FooterChar"/>
    <w:uiPriority w:val="99"/>
    <w:unhideWhenUsed/>
    <w:rsid w:val="00CA55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51B"/>
  </w:style>
  <w:style w:type="character" w:customStyle="1" w:styleId="fontstyle21">
    <w:name w:val="fontstyle21"/>
    <w:basedOn w:val="DefaultParagraphFont"/>
    <w:rsid w:val="000A3C08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41C63"/>
    <w:rPr>
      <w:color w:val="808080"/>
    </w:rPr>
  </w:style>
  <w:style w:type="character" w:customStyle="1" w:styleId="fontstyle11">
    <w:name w:val="fontstyle11"/>
    <w:basedOn w:val="DefaultParagraphFont"/>
    <w:rsid w:val="00080DEE"/>
    <w:rPr>
      <w:rFonts w:ascii="STIX-Italic" w:hAnsi="STIX-Italic" w:hint="default"/>
      <w:b w:val="0"/>
      <w:bCs w:val="0"/>
      <w:i/>
      <w:i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8D38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E5FA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105B6"/>
    <w:pPr>
      <w:spacing w:line="256" w:lineRule="auto"/>
      <w:ind w:left="720"/>
      <w:contextualSpacing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35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9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8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24143-1CC0-4CC9-A91B-E16531555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feeth</dc:creator>
  <cp:keywords/>
  <dc:description/>
  <cp:lastModifiedBy>ADNT Kumara</cp:lastModifiedBy>
  <cp:revision>6</cp:revision>
  <cp:lastPrinted>2022-06-14T05:05:00Z</cp:lastPrinted>
  <dcterms:created xsi:type="dcterms:W3CDTF">2022-09-08T09:51:00Z</dcterms:created>
  <dcterms:modified xsi:type="dcterms:W3CDTF">2023-03-05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elsevier-harvard</vt:lpwstr>
  </property>
  <property fmtid="{D5CDD505-2E9C-101B-9397-08002B2CF9AE}" pid="11" name="Mendeley Recent Style Name 4_1">
    <vt:lpwstr>Elsevier - Harvard (with titles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sage-harvard</vt:lpwstr>
  </property>
  <property fmtid="{D5CDD505-2E9C-101B-9397-08002B2CF9AE}" pid="21" name="Mendeley Recent Style Name 9_1">
    <vt:lpwstr>SAGE - Harvard</vt:lpwstr>
  </property>
  <property fmtid="{D5CDD505-2E9C-101B-9397-08002B2CF9AE}" pid="22" name="Mendeley Citation Style_1">
    <vt:lpwstr>http://www.zotero.org/styles/sage-harvard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ff55003a-7eac-3553-8a3c-43c207b58d00</vt:lpwstr>
  </property>
</Properties>
</file>